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vya Go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v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4 Pintail Court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vyago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6222822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ksh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